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1A44F2" w14:textId="780FEAF2" w:rsidR="00977207" w:rsidRPr="0002383B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02383B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02383B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  <w:lang w:eastAsia="zh-CN"/>
        </w:rPr>
      </w:pPr>
    </w:p>
    <w:p w14:paraId="272638B3" w14:textId="77777777" w:rsidR="00977207" w:rsidRPr="0002383B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02383B" w:rsidRDefault="00977207" w:rsidP="001B4EB8">
      <w:pPr>
        <w:wordWrap w:val="0"/>
        <w:autoSpaceDE w:val="0"/>
        <w:autoSpaceDN w:val="0"/>
        <w:adjustRightInd w:val="0"/>
        <w:jc w:val="center"/>
        <w:rPr>
          <w:rFonts w:ascii="Yu Gothic" w:eastAsia="Yu Gothic" w:hAnsi="Yu Gothic" w:cs="ＭＳ ゴシック"/>
          <w:color w:val="000000" w:themeColor="text1"/>
          <w:kern w:val="0"/>
          <w:sz w:val="36"/>
          <w:szCs w:val="24"/>
        </w:rPr>
      </w:pPr>
      <w:r w:rsidRPr="0002383B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02383B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02383B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02383B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02383B" w:rsidRDefault="00977207" w:rsidP="008D5E5E">
      <w:pPr>
        <w:wordWrap w:val="0"/>
        <w:autoSpaceDE w:val="0"/>
        <w:autoSpaceDN w:val="0"/>
        <w:adjustRightInd w:val="0"/>
        <w:spacing w:line="240" w:lineRule="exact"/>
        <w:rPr>
          <w:rFonts w:ascii="Yu Gothic" w:eastAsia="Yu Gothic" w:hAnsi="Yu Gothic"/>
          <w:color w:val="000000" w:themeColor="text1"/>
          <w:kern w:val="0"/>
          <w:sz w:val="24"/>
          <w:szCs w:val="24"/>
        </w:rPr>
      </w:pPr>
    </w:p>
    <w:p w14:paraId="4CD0E854" w14:textId="4876C530" w:rsidR="00897D83" w:rsidRPr="0002383B" w:rsidRDefault="00897D83" w:rsidP="00BC7E28">
      <w:pPr>
        <w:widowControl/>
        <w:jc w:val="left"/>
        <w:rPr>
          <w:rFonts w:ascii="Yu Gothic" w:eastAsia="Yu Gothic" w:hAnsi="Yu Gothic"/>
          <w:color w:val="000000" w:themeColor="text1"/>
          <w:sz w:val="24"/>
          <w:szCs w:val="24"/>
        </w:rPr>
      </w:pPr>
      <w:r w:rsidRPr="0002383B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　</w:t>
      </w:r>
      <w:r w:rsidR="00EB2035" w:rsidRPr="0002383B">
        <w:rPr>
          <w:rFonts w:ascii="Yu Gothic" w:eastAsia="Yu Gothic" w:hAnsi="Yu Gothic" w:hint="eastAsia"/>
          <w:color w:val="000000" w:themeColor="text1"/>
          <w:sz w:val="24"/>
          <w:szCs w:val="24"/>
        </w:rPr>
        <w:t>運動器疾患ごとの特徴および発症時期・併存率の解明</w:t>
      </w:r>
    </w:p>
    <w:p w14:paraId="056DB6DC" w14:textId="77777777" w:rsidR="00897D83" w:rsidRPr="0002383B" w:rsidRDefault="00897D83" w:rsidP="00AC68E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66B55AEE" w:rsidR="00897D83" w:rsidRPr="0002383B" w:rsidRDefault="00897D83" w:rsidP="00BA077D">
      <w:pPr>
        <w:wordWrap w:val="0"/>
        <w:autoSpaceDE w:val="0"/>
        <w:autoSpaceDN w:val="0"/>
        <w:adjustRightInd w:val="0"/>
        <w:spacing w:line="351" w:lineRule="exact"/>
        <w:ind w:left="3094" w:hangingChars="1300" w:hanging="3094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</w:rPr>
      </w:pPr>
      <w:r w:rsidRPr="0002383B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課題実施担当者　所　属：</w:t>
      </w:r>
      <w:r w:rsidR="004122E6" w:rsidRPr="0002383B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弘前大学大学院医学研究科</w:t>
      </w:r>
      <w:r w:rsidR="00BC7E28" w:rsidRPr="0002383B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附属</w:t>
      </w:r>
      <w:r w:rsidR="00EB2035" w:rsidRPr="0002383B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健康未来イノベーションセンター</w:t>
      </w:r>
    </w:p>
    <w:p w14:paraId="7C282D5F" w14:textId="3552A13A" w:rsidR="00D46339" w:rsidRPr="0002383B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Yu Gothic" w:eastAsia="SimSun" w:hAnsi="Yu Gothic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02383B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氏　名：</w:t>
      </w:r>
      <w:r w:rsidR="0002383B" w:rsidRPr="00183BA9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EB2035" w:rsidRPr="0002383B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田中　吏</w:t>
      </w:r>
      <w:r w:rsidR="0002383B" w:rsidRPr="0002383B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　　　　　　　　　　　　　　　　　　</w:t>
      </w:r>
    </w:p>
    <w:p w14:paraId="1B3997E0" w14:textId="448C0832" w:rsidR="00977207" w:rsidRPr="0002383B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02383B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弘前大学大学院医学研究科で先般実施された上記臨床試験・研究についての私に関する全てのデータ等の参画機関</w:t>
      </w:r>
      <w:r w:rsidR="00BE6E88" w:rsidRPr="0002383B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による</w:t>
      </w:r>
      <w:r w:rsidR="00BE5D66" w:rsidRPr="0002383B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利用</w:t>
      </w:r>
      <w:r w:rsidRPr="0002383B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02383B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02383B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02383B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02383B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02383B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02383B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02383B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02383B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02383B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02383B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02383B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02383B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02383B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02383B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氏　　　　　名</w:t>
      </w:r>
      <w:r w:rsidRPr="0002383B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02383B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02383B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　　　　　 　 　 </w:t>
      </w:r>
      <w:r w:rsidRPr="0002383B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02383B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02383B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02383B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="00977207" w:rsidRPr="0002383B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02383B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376DA6AC" w14:textId="6B5A9904" w:rsidR="00977207" w:rsidRPr="0002383B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02383B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02383B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02383B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代理人(保護者等)氏名</w:t>
      </w:r>
      <w:r w:rsidRPr="0002383B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02383B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　　　　 　　　 　</w:t>
      </w:r>
      <w:r w:rsidRPr="0002383B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02383B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02383B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02383B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02383B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※同姓同名の方との混同を防ぐため、生年月日及び住所をご記入ください。</w:t>
      </w:r>
    </w:p>
    <w:p w14:paraId="2FA51171" w14:textId="77777777" w:rsidR="0072278C" w:rsidRPr="0002383B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6A9AF48A" w14:textId="77777777" w:rsidR="0072278C" w:rsidRPr="0002383B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/>
        </w:rPr>
      </w:pPr>
      <w:r w:rsidRPr="0002383B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　　　　生　年　月　日　　　　　</w:t>
      </w:r>
      <w:r w:rsidRPr="0002383B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02383B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/>
        </w:rPr>
      </w:pPr>
    </w:p>
    <w:p w14:paraId="049FF512" w14:textId="19317EDC" w:rsidR="00977207" w:rsidRPr="0002383B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02383B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　　　　ご　住　所　</w:t>
      </w:r>
      <w:r w:rsidRPr="0002383B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02383B" w:rsidRDefault="00977207" w:rsidP="008D5E5E">
      <w:pPr>
        <w:wordWrap w:val="0"/>
        <w:autoSpaceDE w:val="0"/>
        <w:autoSpaceDN w:val="0"/>
        <w:adjustRightInd w:val="0"/>
        <w:spacing w:line="280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1BCE116D" w14:textId="77777777" w:rsidR="00977207" w:rsidRPr="0002383B" w:rsidRDefault="00977207" w:rsidP="008D5E5E">
      <w:pPr>
        <w:wordWrap w:val="0"/>
        <w:autoSpaceDE w:val="0"/>
        <w:autoSpaceDN w:val="0"/>
        <w:adjustRightInd w:val="0"/>
        <w:spacing w:line="280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4B7F4C40" w14:textId="40E5A0C8" w:rsidR="00977207" w:rsidRPr="0002383B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02383B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   </w:t>
      </w:r>
      <w:r w:rsidR="00C926CD" w:rsidRPr="0002383B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（以下、事務局記入欄）</w:t>
      </w:r>
      <w:r w:rsidRPr="0002383B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情報</w:t>
      </w:r>
      <w:r w:rsidR="0072278C" w:rsidRPr="0002383B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利用</w:t>
      </w:r>
      <w:r w:rsidRPr="0002383B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提供停止願</w:t>
      </w:r>
      <w:r w:rsidR="0072278C" w:rsidRPr="0002383B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い</w:t>
      </w:r>
    </w:p>
    <w:p w14:paraId="6D9D224B" w14:textId="4D0E2B42" w:rsidR="00977207" w:rsidRPr="0002383B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02383B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　　</w:t>
      </w:r>
      <w:r w:rsidRPr="0002383B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年月日</w:t>
      </w:r>
      <w:r w:rsidR="00366092" w:rsidRPr="0002383B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02383B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02383B">
        <w:rPr>
          <w:rFonts w:ascii="Yu Gothic" w:eastAsia="Yu Gothic" w:hAnsi="Yu Gothic" w:cs="ＭＳ ゴシック" w:hint="eastAsia"/>
          <w:color w:val="000000" w:themeColor="text1"/>
          <w:spacing w:val="60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日</w:t>
      </w:r>
    </w:p>
    <w:p w14:paraId="4039786E" w14:textId="77777777" w:rsidR="00977207" w:rsidRPr="0002383B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02383B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02383B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02383B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受領者所属</w:t>
      </w:r>
      <w:r w:rsidR="00366092" w:rsidRPr="0002383B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ab/>
      </w:r>
      <w:r w:rsidRPr="0002383B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</w:rPr>
        <w:t xml:space="preserve">                    </w:t>
      </w:r>
      <w:r w:rsidRPr="0002383B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="00366092" w:rsidRPr="0002383B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02383B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　</w:t>
      </w:r>
    </w:p>
    <w:p w14:paraId="2FCCFE4E" w14:textId="77777777" w:rsidR="00977207" w:rsidRPr="0002383B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5C3070DD" w14:textId="111C258B" w:rsidR="00977207" w:rsidRPr="0002383B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  <w:r w:rsidRPr="0002383B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                    </w:t>
      </w:r>
      <w:r w:rsidRPr="0002383B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受領者氏名</w:t>
      </w:r>
      <w:r w:rsidR="00366092" w:rsidRPr="0002383B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  <w:tab/>
      </w:r>
      <w:r w:rsidRPr="0002383B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</w:rPr>
        <w:t xml:space="preserve">                    </w:t>
      </w:r>
      <w:r w:rsidR="00366092" w:rsidRPr="0002383B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 w:color="000000"/>
        </w:rPr>
        <w:t xml:space="preserve"> </w:t>
      </w:r>
      <w:r w:rsidRPr="0002383B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　　</w:t>
      </w:r>
      <w:r w:rsidRPr="0002383B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Pr="0002383B" w:rsidRDefault="004C60A9" w:rsidP="008D5E5E">
      <w:pPr>
        <w:wordWrap w:val="0"/>
        <w:autoSpaceDE w:val="0"/>
        <w:autoSpaceDN w:val="0"/>
        <w:adjustRightInd w:val="0"/>
        <w:spacing w:line="240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Pr="0002383B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  <w:r w:rsidRPr="0002383B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-</w:t>
      </w:r>
      <w:r w:rsidRPr="0002383B"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6993D54D" w:rsidR="004C60A9" w:rsidRPr="0002383B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02383B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提出先　所　属：弘前大学大学院医学研究科</w:t>
      </w:r>
      <w:r w:rsidR="0022436B" w:rsidRPr="0002383B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ー</w:t>
      </w:r>
    </w:p>
    <w:p w14:paraId="03D5AFC6" w14:textId="676ADCF0" w:rsidR="004C60A9" w:rsidRPr="0002383B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02383B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02383B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氏　名：玉田　嘉紀　　　　　  　　　　　　　　　  　　　　　　</w:t>
      </w:r>
    </w:p>
    <w:p w14:paraId="4A68FA81" w14:textId="4B234865" w:rsidR="004C60A9" w:rsidRPr="0002383B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PMingLiU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02383B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：〒036－8562 弘前市在府町5　電話:0172-39-5498 FAX:0172-39-5205</w:t>
      </w:r>
    </w:p>
    <w:sectPr w:rsidR="004C60A9" w:rsidRPr="0002383B" w:rsidSect="00457578">
      <w:headerReference w:type="default" r:id="rId7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B30B6E" w14:textId="77777777" w:rsidR="001A5F58" w:rsidRDefault="001A5F58" w:rsidP="00BE406F">
      <w:r>
        <w:separator/>
      </w:r>
    </w:p>
  </w:endnote>
  <w:endnote w:type="continuationSeparator" w:id="0">
    <w:p w14:paraId="38B41EB3" w14:textId="77777777" w:rsidR="001A5F58" w:rsidRDefault="001A5F58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439BDE" w14:textId="77777777" w:rsidR="001A5F58" w:rsidRDefault="001A5F58" w:rsidP="00BE406F">
      <w:r>
        <w:separator/>
      </w:r>
    </w:p>
  </w:footnote>
  <w:footnote w:type="continuationSeparator" w:id="0">
    <w:p w14:paraId="08C0A497" w14:textId="77777777" w:rsidR="001A5F58" w:rsidRDefault="001A5F58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283078441">
    <w:abstractNumId w:val="1"/>
  </w:num>
  <w:num w:numId="2" w16cid:durableId="2061978539">
    <w:abstractNumId w:val="0"/>
  </w:num>
  <w:num w:numId="3" w16cid:durableId="916670759">
    <w:abstractNumId w:val="2"/>
  </w:num>
  <w:num w:numId="4" w16cid:durableId="69349373">
    <w:abstractNumId w:val="3"/>
  </w:num>
  <w:num w:numId="5" w16cid:durableId="634873150">
    <w:abstractNumId w:val="5"/>
  </w:num>
  <w:num w:numId="6" w16cid:durableId="464469541">
    <w:abstractNumId w:val="4"/>
  </w:num>
  <w:num w:numId="7" w16cid:durableId="147410544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17"/>
  <w:bordersDoNotSurroundHeader/>
  <w:bordersDoNotSurroundFooter/>
  <w:proofState w:spelling="clean" w:grammar="clean"/>
  <w:trackRevisions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1087"/>
    <w:rsid w:val="00004DB7"/>
    <w:rsid w:val="000114F3"/>
    <w:rsid w:val="0002383B"/>
    <w:rsid w:val="00037931"/>
    <w:rsid w:val="0005784E"/>
    <w:rsid w:val="00062EB0"/>
    <w:rsid w:val="00063DBF"/>
    <w:rsid w:val="00081163"/>
    <w:rsid w:val="000910DB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67A1C"/>
    <w:rsid w:val="00175A14"/>
    <w:rsid w:val="001815A7"/>
    <w:rsid w:val="00181E9C"/>
    <w:rsid w:val="00183BA9"/>
    <w:rsid w:val="00185617"/>
    <w:rsid w:val="00187784"/>
    <w:rsid w:val="001A0E8B"/>
    <w:rsid w:val="001A5F58"/>
    <w:rsid w:val="001B4EB8"/>
    <w:rsid w:val="001C7006"/>
    <w:rsid w:val="001E16A5"/>
    <w:rsid w:val="001E3454"/>
    <w:rsid w:val="001E537A"/>
    <w:rsid w:val="00221FFF"/>
    <w:rsid w:val="0022436B"/>
    <w:rsid w:val="00224879"/>
    <w:rsid w:val="00226C3C"/>
    <w:rsid w:val="00233746"/>
    <w:rsid w:val="00256204"/>
    <w:rsid w:val="00276632"/>
    <w:rsid w:val="00287007"/>
    <w:rsid w:val="0029684D"/>
    <w:rsid w:val="002C6F33"/>
    <w:rsid w:val="002D7029"/>
    <w:rsid w:val="002F77FB"/>
    <w:rsid w:val="00301EB4"/>
    <w:rsid w:val="00315E3C"/>
    <w:rsid w:val="00316853"/>
    <w:rsid w:val="003174A8"/>
    <w:rsid w:val="00326373"/>
    <w:rsid w:val="00326402"/>
    <w:rsid w:val="00327A30"/>
    <w:rsid w:val="00331411"/>
    <w:rsid w:val="003459B7"/>
    <w:rsid w:val="00357098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E218A"/>
    <w:rsid w:val="003E7672"/>
    <w:rsid w:val="003F54B5"/>
    <w:rsid w:val="00405C7F"/>
    <w:rsid w:val="004122E6"/>
    <w:rsid w:val="004237B0"/>
    <w:rsid w:val="00424252"/>
    <w:rsid w:val="00457578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B61C5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16699"/>
    <w:rsid w:val="00520D0D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2929"/>
    <w:rsid w:val="0057667A"/>
    <w:rsid w:val="00576A75"/>
    <w:rsid w:val="005A3172"/>
    <w:rsid w:val="005A3960"/>
    <w:rsid w:val="005A688A"/>
    <w:rsid w:val="005B220A"/>
    <w:rsid w:val="005B360A"/>
    <w:rsid w:val="005C0D9D"/>
    <w:rsid w:val="005C3EFC"/>
    <w:rsid w:val="005C5140"/>
    <w:rsid w:val="005D3BE8"/>
    <w:rsid w:val="006141C3"/>
    <w:rsid w:val="00670ED2"/>
    <w:rsid w:val="006756F2"/>
    <w:rsid w:val="00693965"/>
    <w:rsid w:val="006B5AEF"/>
    <w:rsid w:val="006C3514"/>
    <w:rsid w:val="006D0E58"/>
    <w:rsid w:val="006E430B"/>
    <w:rsid w:val="006F4B95"/>
    <w:rsid w:val="00702123"/>
    <w:rsid w:val="00707F00"/>
    <w:rsid w:val="007100F5"/>
    <w:rsid w:val="0072278C"/>
    <w:rsid w:val="00724E4B"/>
    <w:rsid w:val="00732171"/>
    <w:rsid w:val="00753CD9"/>
    <w:rsid w:val="00765AA6"/>
    <w:rsid w:val="0076602C"/>
    <w:rsid w:val="00792ACD"/>
    <w:rsid w:val="007B1F42"/>
    <w:rsid w:val="007E6825"/>
    <w:rsid w:val="007F1F9D"/>
    <w:rsid w:val="00801BD3"/>
    <w:rsid w:val="00815098"/>
    <w:rsid w:val="008161FB"/>
    <w:rsid w:val="008210D4"/>
    <w:rsid w:val="0083301C"/>
    <w:rsid w:val="00837B34"/>
    <w:rsid w:val="00837D92"/>
    <w:rsid w:val="00874A35"/>
    <w:rsid w:val="00880C21"/>
    <w:rsid w:val="00881A7A"/>
    <w:rsid w:val="00897D83"/>
    <w:rsid w:val="008B5792"/>
    <w:rsid w:val="008B66BA"/>
    <w:rsid w:val="008D5E5E"/>
    <w:rsid w:val="00902A35"/>
    <w:rsid w:val="00916D64"/>
    <w:rsid w:val="00917A69"/>
    <w:rsid w:val="00937DC7"/>
    <w:rsid w:val="009439C9"/>
    <w:rsid w:val="00953723"/>
    <w:rsid w:val="0095588B"/>
    <w:rsid w:val="0096329B"/>
    <w:rsid w:val="00977207"/>
    <w:rsid w:val="00980E48"/>
    <w:rsid w:val="009A0869"/>
    <w:rsid w:val="009A2830"/>
    <w:rsid w:val="009B38EB"/>
    <w:rsid w:val="009B5850"/>
    <w:rsid w:val="009C3A26"/>
    <w:rsid w:val="009C4BA2"/>
    <w:rsid w:val="009D72DA"/>
    <w:rsid w:val="009E097B"/>
    <w:rsid w:val="009E3596"/>
    <w:rsid w:val="00A145F5"/>
    <w:rsid w:val="00A16CAC"/>
    <w:rsid w:val="00A170A4"/>
    <w:rsid w:val="00A23EF8"/>
    <w:rsid w:val="00A334D0"/>
    <w:rsid w:val="00A41BD0"/>
    <w:rsid w:val="00A61804"/>
    <w:rsid w:val="00A67279"/>
    <w:rsid w:val="00A70E3E"/>
    <w:rsid w:val="00A7724B"/>
    <w:rsid w:val="00A77C07"/>
    <w:rsid w:val="00A926D0"/>
    <w:rsid w:val="00A96089"/>
    <w:rsid w:val="00AB4A49"/>
    <w:rsid w:val="00AC68E3"/>
    <w:rsid w:val="00AD5508"/>
    <w:rsid w:val="00AE3F8A"/>
    <w:rsid w:val="00AE7E10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83178"/>
    <w:rsid w:val="00B94121"/>
    <w:rsid w:val="00B95C01"/>
    <w:rsid w:val="00BA077D"/>
    <w:rsid w:val="00BA1F77"/>
    <w:rsid w:val="00BA2E68"/>
    <w:rsid w:val="00BA4F8B"/>
    <w:rsid w:val="00BB21EB"/>
    <w:rsid w:val="00BB2C0D"/>
    <w:rsid w:val="00BB4F6D"/>
    <w:rsid w:val="00BC17F9"/>
    <w:rsid w:val="00BC7E28"/>
    <w:rsid w:val="00BD03F9"/>
    <w:rsid w:val="00BD2632"/>
    <w:rsid w:val="00BD2725"/>
    <w:rsid w:val="00BD626E"/>
    <w:rsid w:val="00BE406F"/>
    <w:rsid w:val="00BE5335"/>
    <w:rsid w:val="00BE5D66"/>
    <w:rsid w:val="00BE6E88"/>
    <w:rsid w:val="00BF6C77"/>
    <w:rsid w:val="00BF77BC"/>
    <w:rsid w:val="00C167E3"/>
    <w:rsid w:val="00C178CE"/>
    <w:rsid w:val="00C3708C"/>
    <w:rsid w:val="00C46480"/>
    <w:rsid w:val="00C678AA"/>
    <w:rsid w:val="00C76855"/>
    <w:rsid w:val="00C82E1A"/>
    <w:rsid w:val="00C926CD"/>
    <w:rsid w:val="00CA1AD7"/>
    <w:rsid w:val="00CA494A"/>
    <w:rsid w:val="00CD7248"/>
    <w:rsid w:val="00CF4939"/>
    <w:rsid w:val="00CF6B45"/>
    <w:rsid w:val="00D0427E"/>
    <w:rsid w:val="00D05DFA"/>
    <w:rsid w:val="00D267D6"/>
    <w:rsid w:val="00D3109C"/>
    <w:rsid w:val="00D35C59"/>
    <w:rsid w:val="00D42FCB"/>
    <w:rsid w:val="00D433EA"/>
    <w:rsid w:val="00D46339"/>
    <w:rsid w:val="00D544F8"/>
    <w:rsid w:val="00D57C7E"/>
    <w:rsid w:val="00D7317C"/>
    <w:rsid w:val="00D7797B"/>
    <w:rsid w:val="00D907A5"/>
    <w:rsid w:val="00D93BCD"/>
    <w:rsid w:val="00DA4D56"/>
    <w:rsid w:val="00DB4C65"/>
    <w:rsid w:val="00DE0944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A5AB7"/>
    <w:rsid w:val="00EB1860"/>
    <w:rsid w:val="00EB2035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45D3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D33B0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F07892C0-9DF1-4789-8F57-4AD62E6486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22436B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3</Words>
  <Characters>761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宍戸</cp:lastModifiedBy>
  <cp:revision>5</cp:revision>
  <dcterms:created xsi:type="dcterms:W3CDTF">2024-01-22T11:04:00Z</dcterms:created>
  <dcterms:modified xsi:type="dcterms:W3CDTF">2024-07-23T00:30:00Z</dcterms:modified>
</cp:coreProperties>
</file>